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lly Lippe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ppe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7 North Wren Avenue, Palatine, IL, USA Palatine, IL, USA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opdrop151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351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